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7"/>
        <w:gridCol w:w="3057"/>
        <w:gridCol w:w="3058"/>
        <w:gridCol w:w="3058"/>
      </w:tblGrid>
      <w:tr w:rsidR="000F4082" w:rsidTr="00ED7BD6">
        <w:tc>
          <w:tcPr>
            <w:tcW w:w="3057" w:type="dxa"/>
          </w:tcPr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  <w:lang w:bidi="ar-AE"/>
              </w:rPr>
              <w:t>冰绿茶</w:t>
            </w:r>
          </w:p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0F4082" w:rsidRPr="007657E7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0F4082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bookmarkStart w:id="0" w:name="_GoBack"/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  <w:bookmarkEnd w:id="0"/>
          </w:p>
          <w:p w:rsidR="000F408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3057" w:type="dxa"/>
          </w:tcPr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  <w:lang w:bidi="ar-AE"/>
              </w:rPr>
              <w:t>冰绿茶</w:t>
            </w:r>
          </w:p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0F4082" w:rsidRPr="007657E7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0F408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3058" w:type="dxa"/>
          </w:tcPr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  <w:lang w:bidi="ar-AE"/>
              </w:rPr>
              <w:t>冰绿茶</w:t>
            </w:r>
          </w:p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0F4082" w:rsidRPr="007657E7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0F408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3058" w:type="dxa"/>
          </w:tcPr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  <w:lang w:bidi="ar-AE"/>
              </w:rPr>
              <w:t>冰绿茶</w:t>
            </w:r>
          </w:p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0F4082" w:rsidRPr="007657E7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0F408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</w:tr>
      <w:tr w:rsidR="000F4082" w:rsidTr="00ED7BD6">
        <w:tc>
          <w:tcPr>
            <w:tcW w:w="3057" w:type="dxa"/>
          </w:tcPr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59"/>
              <w:gridCol w:w="672"/>
            </w:tblGrid>
            <w:tr w:rsidR="000F4082" w:rsidRPr="007657E7" w:rsidTr="00D40D2E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0F4082" w:rsidRPr="007657E7" w:rsidTr="00D40D2E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0F4082" w:rsidRPr="007657E7" w:rsidTr="00D40D2E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D40D2E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D40D2E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0F4082" w:rsidRPr="007657E7" w:rsidTr="00D40D2E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0F4082" w:rsidRPr="007657E7" w:rsidTr="00D40D2E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tc>
          <w:tcPr>
            <w:tcW w:w="3057" w:type="dxa"/>
          </w:tcPr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59"/>
              <w:gridCol w:w="672"/>
            </w:tblGrid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tc>
          <w:tcPr>
            <w:tcW w:w="3058" w:type="dxa"/>
          </w:tcPr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60"/>
              <w:gridCol w:w="672"/>
            </w:tblGrid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tc>
          <w:tcPr>
            <w:tcW w:w="3058" w:type="dxa"/>
          </w:tcPr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60"/>
              <w:gridCol w:w="672"/>
            </w:tblGrid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</w:tr>
      <w:tr w:rsidR="000F4082" w:rsidTr="00ED7BD6">
        <w:tc>
          <w:tcPr>
            <w:tcW w:w="3057" w:type="dxa"/>
          </w:tcPr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  <w:lang w:bidi="ar-AE"/>
              </w:rPr>
              <w:t>冰绿茶</w:t>
            </w:r>
          </w:p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0F4082" w:rsidRPr="007657E7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0F408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3057" w:type="dxa"/>
          </w:tcPr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  <w:lang w:bidi="ar-AE"/>
              </w:rPr>
              <w:t>冰绿茶</w:t>
            </w:r>
          </w:p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0F4082" w:rsidRPr="007657E7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0F408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3058" w:type="dxa"/>
          </w:tcPr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  <w:lang w:bidi="ar-AE"/>
              </w:rPr>
              <w:t>冰绿茶</w:t>
            </w:r>
          </w:p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0F4082" w:rsidRPr="007657E7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0F408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3058" w:type="dxa"/>
          </w:tcPr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ascii="Times New Roman" w:hAnsi="Times New Roman" w:cs="Times New Roman" w:hint="eastAsia"/>
                <w:sz w:val="15"/>
                <w:szCs w:val="15"/>
                <w:lang w:bidi="ar-AE"/>
              </w:rPr>
              <w:t>冰绿茶</w:t>
            </w:r>
          </w:p>
          <w:p w:rsidR="000F4082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0F4082" w:rsidRPr="007657E7" w:rsidRDefault="000F4082" w:rsidP="000F4082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0F4082" w:rsidRPr="007657E7" w:rsidTr="0023654A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0F4082" w:rsidRPr="007657E7" w:rsidRDefault="000F4082" w:rsidP="000F4082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0F4082" w:rsidRPr="007657E7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7</w:t>
            </w:r>
          </w:p>
          <w:p w:rsidR="000F4082" w:rsidRDefault="000F4082" w:rsidP="000F4082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 w:rsidR="00277108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20/8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/2018</w:t>
            </w:r>
          </w:p>
          <w:p w:rsidR="000F4082" w:rsidRPr="007657E7" w:rsidRDefault="000F4082" w:rsidP="000F4082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</w:tr>
      <w:tr w:rsidR="000F4082" w:rsidTr="00ED7BD6">
        <w:tc>
          <w:tcPr>
            <w:tcW w:w="3057" w:type="dxa"/>
          </w:tcPr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59"/>
              <w:gridCol w:w="672"/>
            </w:tblGrid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tc>
          <w:tcPr>
            <w:tcW w:w="3057" w:type="dxa"/>
          </w:tcPr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59"/>
              <w:gridCol w:w="672"/>
            </w:tblGrid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tc>
          <w:tcPr>
            <w:tcW w:w="3058" w:type="dxa"/>
          </w:tcPr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60"/>
              <w:gridCol w:w="672"/>
            </w:tblGrid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tc>
          <w:tcPr>
            <w:tcW w:w="3058" w:type="dxa"/>
          </w:tcPr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60"/>
              <w:gridCol w:w="672"/>
            </w:tblGrid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0F4082" w:rsidRPr="007657E7" w:rsidTr="0023654A">
              <w:tc>
                <w:tcPr>
                  <w:tcW w:w="439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0F4082" w:rsidRPr="007657E7" w:rsidRDefault="000F4082" w:rsidP="000F4082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0F4082" w:rsidRPr="007657E7" w:rsidRDefault="000F4082" w:rsidP="000F4082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</w:tr>
    </w:tbl>
    <w:p w:rsidR="0050143D" w:rsidRDefault="0050143D"/>
    <w:sectPr w:rsidR="0050143D" w:rsidSect="001C4A38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109E" w:rsidRDefault="0028109E" w:rsidP="00ED7BD6">
      <w:pPr>
        <w:spacing w:after="0" w:line="240" w:lineRule="auto"/>
      </w:pPr>
      <w:r>
        <w:separator/>
      </w:r>
    </w:p>
  </w:endnote>
  <w:endnote w:type="continuationSeparator" w:id="0">
    <w:p w:rsidR="0028109E" w:rsidRDefault="0028109E" w:rsidP="00ED7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109E" w:rsidRDefault="0028109E" w:rsidP="00ED7BD6">
      <w:pPr>
        <w:spacing w:after="0" w:line="240" w:lineRule="auto"/>
      </w:pPr>
      <w:r>
        <w:separator/>
      </w:r>
    </w:p>
  </w:footnote>
  <w:footnote w:type="continuationSeparator" w:id="0">
    <w:p w:rsidR="0028109E" w:rsidRDefault="0028109E" w:rsidP="00ED7B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NLU0MbAwMDKxNDBQ0lEKTi0uzszPAykwrgUAxL89/SwAAAA="/>
  </w:docVars>
  <w:rsids>
    <w:rsidRoot w:val="0034715D"/>
    <w:rsid w:val="000F4082"/>
    <w:rsid w:val="001C4A38"/>
    <w:rsid w:val="001E0A2F"/>
    <w:rsid w:val="00216D3F"/>
    <w:rsid w:val="00277108"/>
    <w:rsid w:val="0028109E"/>
    <w:rsid w:val="00281CEE"/>
    <w:rsid w:val="002D580C"/>
    <w:rsid w:val="0034715D"/>
    <w:rsid w:val="004D53D8"/>
    <w:rsid w:val="0050143D"/>
    <w:rsid w:val="00525DB0"/>
    <w:rsid w:val="00563B22"/>
    <w:rsid w:val="006E148D"/>
    <w:rsid w:val="008230E1"/>
    <w:rsid w:val="00951A37"/>
    <w:rsid w:val="00B50964"/>
    <w:rsid w:val="00DD6C49"/>
    <w:rsid w:val="00ED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D08837F-56C6-4D10-9396-2AE6D224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7BD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BD6"/>
  </w:style>
  <w:style w:type="paragraph" w:styleId="Footer">
    <w:name w:val="footer"/>
    <w:basedOn w:val="Normal"/>
    <w:link w:val="FooterChar"/>
    <w:uiPriority w:val="99"/>
    <w:unhideWhenUsed/>
    <w:rsid w:val="00ED7BD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BD6"/>
  </w:style>
  <w:style w:type="table" w:styleId="TableGrid">
    <w:name w:val="Table Grid"/>
    <w:basedOn w:val="TableNormal"/>
    <w:uiPriority w:val="39"/>
    <w:rsid w:val="00ED7B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53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3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59</Words>
  <Characters>547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si Tang</dc:creator>
  <cp:keywords/>
  <dc:description/>
  <cp:lastModifiedBy>Wensi Tang</cp:lastModifiedBy>
  <cp:revision>9</cp:revision>
  <cp:lastPrinted>2017-09-07T09:59:00Z</cp:lastPrinted>
  <dcterms:created xsi:type="dcterms:W3CDTF">2017-07-14T14:26:00Z</dcterms:created>
  <dcterms:modified xsi:type="dcterms:W3CDTF">2017-11-14T11:04:00Z</dcterms:modified>
</cp:coreProperties>
</file>